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D2A88C" w14:textId="77777777" w:rsidR="00D01D71" w:rsidRDefault="00EC3F59" w:rsidP="004C639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color w:val="000000"/>
          <w:sz w:val="28"/>
          <w:szCs w:val="28"/>
          <w:lang w:bidi="hi-IN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7.1.</w:t>
      </w:r>
      <w:r w:rsidR="004C639E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5</w:t>
      </w:r>
      <w:r w:rsidR="00803EAD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 :</w:t>
      </w:r>
      <w:r w:rsidR="00803EAD" w:rsidRPr="00803EAD">
        <w:rPr>
          <w:rFonts w:ascii="Times New Roman" w:eastAsia="Times New Roman" w:hAnsi="Times New Roman" w:cs="Times New Roman"/>
          <w:b/>
          <w:bCs/>
          <w:i/>
          <w:color w:val="000000"/>
          <w:sz w:val="28"/>
          <w:szCs w:val="28"/>
          <w:lang w:bidi="hi-IN"/>
        </w:rPr>
        <w:t xml:space="preserve"> Beyond the campus envir</w:t>
      </w:r>
      <w:r w:rsidR="00803EAD">
        <w:rPr>
          <w:rFonts w:ascii="Times New Roman" w:eastAsia="Times New Roman" w:hAnsi="Times New Roman" w:cs="Times New Roman"/>
          <w:b/>
          <w:bCs/>
          <w:i/>
          <w:color w:val="000000"/>
          <w:sz w:val="28"/>
          <w:szCs w:val="28"/>
          <w:lang w:bidi="hi-IN"/>
        </w:rPr>
        <w:t>onmental promotional activities:</w:t>
      </w:r>
    </w:p>
    <w:p w14:paraId="4EE9C976" w14:textId="77777777" w:rsidR="004C639E" w:rsidRPr="00780ED0" w:rsidRDefault="004C639E" w:rsidP="004C639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Cs/>
          <w:color w:val="000000"/>
          <w:sz w:val="28"/>
          <w:szCs w:val="28"/>
          <w:lang w:bidi="hi-IN"/>
        </w:rPr>
      </w:pPr>
    </w:p>
    <w:tbl>
      <w:tblPr>
        <w:tblStyle w:val="TableGrid"/>
        <w:tblpPr w:leftFromText="180" w:rightFromText="180" w:vertAnchor="page" w:horzAnchor="margin" w:tblpY="2408"/>
        <w:tblW w:w="0" w:type="auto"/>
        <w:tblLook w:val="04A0" w:firstRow="1" w:lastRow="0" w:firstColumn="1" w:lastColumn="0" w:noHBand="0" w:noVBand="1"/>
      </w:tblPr>
      <w:tblGrid>
        <w:gridCol w:w="870"/>
        <w:gridCol w:w="1310"/>
        <w:gridCol w:w="1914"/>
        <w:gridCol w:w="1389"/>
        <w:gridCol w:w="3782"/>
      </w:tblGrid>
      <w:tr w:rsidR="000117B6" w:rsidRPr="00FE7809" w14:paraId="58BEBA9E" w14:textId="77777777" w:rsidTr="00960ACD">
        <w:tc>
          <w:tcPr>
            <w:tcW w:w="0" w:type="auto"/>
          </w:tcPr>
          <w:p w14:paraId="2581E53B" w14:textId="77777777" w:rsidR="000117B6" w:rsidRPr="00FE7809" w:rsidRDefault="000117B6" w:rsidP="000117B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E78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r.No.</w:t>
            </w:r>
          </w:p>
        </w:tc>
        <w:tc>
          <w:tcPr>
            <w:tcW w:w="0" w:type="auto"/>
          </w:tcPr>
          <w:p w14:paraId="0343C042" w14:textId="77777777" w:rsidR="000117B6" w:rsidRPr="00FE7809" w:rsidRDefault="000117B6" w:rsidP="000117B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E78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0" w:type="auto"/>
          </w:tcPr>
          <w:p w14:paraId="593363D0" w14:textId="77777777" w:rsidR="000117B6" w:rsidRPr="00FE7809" w:rsidRDefault="000117B6" w:rsidP="000117B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E78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Activity</w:t>
            </w:r>
          </w:p>
        </w:tc>
        <w:tc>
          <w:tcPr>
            <w:tcW w:w="1389" w:type="dxa"/>
          </w:tcPr>
          <w:p w14:paraId="2389197A" w14:textId="77777777" w:rsidR="000117B6" w:rsidRPr="00FE7809" w:rsidRDefault="000117B6" w:rsidP="000117B6">
            <w:pPr>
              <w:ind w:right="-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E78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ass</w:t>
            </w:r>
          </w:p>
        </w:tc>
        <w:tc>
          <w:tcPr>
            <w:tcW w:w="3782" w:type="dxa"/>
          </w:tcPr>
          <w:p w14:paraId="5DA331EA" w14:textId="77777777" w:rsidR="000117B6" w:rsidRPr="00FE7809" w:rsidRDefault="000117B6" w:rsidP="000117B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E78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comes</w:t>
            </w:r>
          </w:p>
        </w:tc>
      </w:tr>
      <w:tr w:rsidR="000117B6" w:rsidRPr="00FE7809" w14:paraId="29626935" w14:textId="77777777" w:rsidTr="000117B6">
        <w:tc>
          <w:tcPr>
            <w:tcW w:w="9265" w:type="dxa"/>
            <w:gridSpan w:val="5"/>
          </w:tcPr>
          <w:p w14:paraId="280A2CB8" w14:textId="6BC23319" w:rsidR="000117B6" w:rsidRPr="00FE7809" w:rsidRDefault="000117B6" w:rsidP="000117B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ademic Year:202</w:t>
            </w:r>
            <w:r w:rsidR="009E73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-24</w:t>
            </w:r>
          </w:p>
        </w:tc>
      </w:tr>
      <w:tr w:rsidR="00F211EE" w:rsidRPr="00FE7809" w14:paraId="67BF6F4E" w14:textId="77777777" w:rsidTr="00960ACD">
        <w:tc>
          <w:tcPr>
            <w:tcW w:w="0" w:type="auto"/>
          </w:tcPr>
          <w:p w14:paraId="3EC63D5E" w14:textId="77777777" w:rsidR="00F211EE" w:rsidRPr="00FE7809" w:rsidRDefault="00F211EE" w:rsidP="000117B6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62D0BCD" w14:textId="1143557D" w:rsidR="00F211EE" w:rsidRDefault="00F211EE" w:rsidP="000117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/06/2023</w:t>
            </w:r>
          </w:p>
        </w:tc>
        <w:tc>
          <w:tcPr>
            <w:tcW w:w="0" w:type="auto"/>
          </w:tcPr>
          <w:p w14:paraId="192A8A59" w14:textId="6DCA2F9B" w:rsidR="00F211EE" w:rsidRDefault="00F211EE" w:rsidP="000117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il Health Checkup of Farmers</w:t>
            </w:r>
          </w:p>
        </w:tc>
        <w:tc>
          <w:tcPr>
            <w:tcW w:w="1389" w:type="dxa"/>
          </w:tcPr>
          <w:p w14:paraId="100A27C4" w14:textId="191E9DD5" w:rsidR="00F211EE" w:rsidRDefault="00F211EE" w:rsidP="000117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vil Engineering</w:t>
            </w:r>
          </w:p>
        </w:tc>
        <w:tc>
          <w:tcPr>
            <w:tcW w:w="3782" w:type="dxa"/>
          </w:tcPr>
          <w:p w14:paraId="70A43CDA" w14:textId="095E5804" w:rsidR="00F211EE" w:rsidRDefault="00F211EE" w:rsidP="000117B6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il Parameters are checked and accordingly corrective actions are recommended to Farmers.</w:t>
            </w:r>
          </w:p>
        </w:tc>
      </w:tr>
      <w:tr w:rsidR="000117B6" w:rsidRPr="00FE7809" w14:paraId="5FF9B26A" w14:textId="77777777" w:rsidTr="00960ACD">
        <w:tc>
          <w:tcPr>
            <w:tcW w:w="0" w:type="auto"/>
          </w:tcPr>
          <w:p w14:paraId="3F6AF257" w14:textId="77777777" w:rsidR="000117B6" w:rsidRPr="00FE7809" w:rsidRDefault="000117B6" w:rsidP="000117B6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4DFD684" w14:textId="1F115E8C" w:rsidR="000117B6" w:rsidRPr="00FE7809" w:rsidRDefault="00960ACD" w:rsidP="000117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/01/2024</w:t>
            </w:r>
          </w:p>
        </w:tc>
        <w:tc>
          <w:tcPr>
            <w:tcW w:w="0" w:type="auto"/>
          </w:tcPr>
          <w:p w14:paraId="1A353071" w14:textId="274721F7" w:rsidR="000117B6" w:rsidRDefault="00330DE9" w:rsidP="000117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llage Cleaning at Khandgaon</w:t>
            </w:r>
          </w:p>
        </w:tc>
        <w:tc>
          <w:tcPr>
            <w:tcW w:w="1389" w:type="dxa"/>
          </w:tcPr>
          <w:p w14:paraId="05901228" w14:textId="4C7C7CF8" w:rsidR="000117B6" w:rsidRDefault="00330DE9" w:rsidP="000117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SS Students</w:t>
            </w:r>
          </w:p>
        </w:tc>
        <w:tc>
          <w:tcPr>
            <w:tcW w:w="3782" w:type="dxa"/>
          </w:tcPr>
          <w:p w14:paraId="0315375E" w14:textId="73AC2B95" w:rsidR="000117B6" w:rsidRDefault="00330DE9" w:rsidP="000117B6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SS Volunteers cleaned the village Khandgaon.</w:t>
            </w:r>
          </w:p>
        </w:tc>
      </w:tr>
      <w:tr w:rsidR="00330DE9" w:rsidRPr="00FE7809" w14:paraId="40491C9F" w14:textId="77777777" w:rsidTr="00960ACD">
        <w:tc>
          <w:tcPr>
            <w:tcW w:w="0" w:type="auto"/>
          </w:tcPr>
          <w:p w14:paraId="093E7F3B" w14:textId="77777777" w:rsidR="00330DE9" w:rsidRPr="00FE7809" w:rsidRDefault="00330DE9" w:rsidP="00330DE9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DA3A212" w14:textId="55C29D97" w:rsidR="00330DE9" w:rsidRPr="00FE7809" w:rsidRDefault="00330DE9" w:rsidP="00330D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/01/2024</w:t>
            </w:r>
          </w:p>
        </w:tc>
        <w:tc>
          <w:tcPr>
            <w:tcW w:w="0" w:type="auto"/>
          </w:tcPr>
          <w:p w14:paraId="498D69C0" w14:textId="5C96493D" w:rsidR="00330DE9" w:rsidRDefault="00330DE9" w:rsidP="00330D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IDS Awareness Program and Interview of Social Worker</w:t>
            </w:r>
          </w:p>
        </w:tc>
        <w:tc>
          <w:tcPr>
            <w:tcW w:w="1389" w:type="dxa"/>
          </w:tcPr>
          <w:p w14:paraId="511EC317" w14:textId="2D4E4D18" w:rsidR="00330DE9" w:rsidRDefault="00330DE9" w:rsidP="00330D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SS Students</w:t>
            </w:r>
          </w:p>
        </w:tc>
        <w:tc>
          <w:tcPr>
            <w:tcW w:w="3782" w:type="dxa"/>
          </w:tcPr>
          <w:p w14:paraId="242F291E" w14:textId="4C73959D" w:rsidR="00330DE9" w:rsidRDefault="00330DE9" w:rsidP="00330DE9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SS Volunteers participated 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IDS Awareness Program and Interview of Social Worke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t village Khandgaon and learned the values of Environment Cleaning etc.</w:t>
            </w:r>
          </w:p>
        </w:tc>
      </w:tr>
    </w:tbl>
    <w:p w14:paraId="0D4C9FB0" w14:textId="5768B20B" w:rsidR="000117B6" w:rsidRPr="000117B6" w:rsidRDefault="004C2422" w:rsidP="005464CB">
      <w:pPr>
        <w:tabs>
          <w:tab w:val="left" w:pos="194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</w:p>
    <w:p w14:paraId="6AF1180E" w14:textId="77777777" w:rsidR="000117B6" w:rsidRPr="000117B6" w:rsidRDefault="000117B6" w:rsidP="000117B6">
      <w:pPr>
        <w:rPr>
          <w:rFonts w:ascii="Times New Roman" w:hAnsi="Times New Roman" w:cs="Times New Roman"/>
          <w:sz w:val="24"/>
          <w:szCs w:val="24"/>
        </w:rPr>
      </w:pPr>
    </w:p>
    <w:p w14:paraId="073784B5" w14:textId="77777777" w:rsidR="000117B6" w:rsidRPr="000117B6" w:rsidRDefault="000117B6" w:rsidP="000117B6">
      <w:pPr>
        <w:rPr>
          <w:rFonts w:ascii="Times New Roman" w:hAnsi="Times New Roman" w:cs="Times New Roman"/>
          <w:sz w:val="24"/>
          <w:szCs w:val="24"/>
        </w:rPr>
      </w:pPr>
    </w:p>
    <w:p w14:paraId="23AFAE26" w14:textId="66832929" w:rsidR="00367F78" w:rsidRDefault="00367F7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09D316DD" w14:textId="50CEE994" w:rsidR="00511D54" w:rsidRDefault="00511D54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743C336C" w14:textId="2CE3AAE2" w:rsidR="000117B6" w:rsidRDefault="000117B6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53285E7C" w14:textId="351F6AF5" w:rsidR="000117B6" w:rsidRDefault="000117B6">
      <w:pPr>
        <w:rPr>
          <w:rFonts w:ascii="Times New Roman" w:hAnsi="Times New Roman" w:cs="Times New Roman"/>
          <w:color w:val="000000"/>
          <w:sz w:val="24"/>
          <w:szCs w:val="24"/>
        </w:rPr>
      </w:pPr>
    </w:p>
    <w:sectPr w:rsidR="000117B6" w:rsidSect="00DA53E3">
      <w:headerReference w:type="default" r:id="rId7"/>
      <w:footerReference w:type="default" r:id="rId8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2B6A0C" w14:textId="77777777" w:rsidR="00014B02" w:rsidRDefault="00014B02" w:rsidP="00DA5E35">
      <w:pPr>
        <w:spacing w:after="0" w:line="240" w:lineRule="auto"/>
      </w:pPr>
      <w:r>
        <w:separator/>
      </w:r>
    </w:p>
  </w:endnote>
  <w:endnote w:type="continuationSeparator" w:id="0">
    <w:p w14:paraId="1E6C2058" w14:textId="77777777" w:rsidR="00014B02" w:rsidRDefault="00014B02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3ADA8157" w14:textId="77777777"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BB117D">
          <w:rPr>
            <w:rFonts w:ascii="Times New Roman" w:hAnsi="Times New Roman" w:cs="Times New Roman"/>
            <w:noProof/>
          </w:rPr>
          <w:t>1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BA0AA6A" w14:textId="77777777"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366201" w14:textId="77777777" w:rsidR="00014B02" w:rsidRDefault="00014B02" w:rsidP="00DA5E35">
      <w:pPr>
        <w:spacing w:after="0" w:line="240" w:lineRule="auto"/>
      </w:pPr>
      <w:r>
        <w:separator/>
      </w:r>
    </w:p>
  </w:footnote>
  <w:footnote w:type="continuationSeparator" w:id="0">
    <w:p w14:paraId="1F07DE75" w14:textId="77777777" w:rsidR="00014B02" w:rsidRDefault="00014B02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14:paraId="4488EE9A" w14:textId="77777777" w:rsidTr="00BD27B2">
      <w:trPr>
        <w:trHeight w:val="1343"/>
      </w:trPr>
      <w:tc>
        <w:tcPr>
          <w:tcW w:w="1668" w:type="dxa"/>
        </w:tcPr>
        <w:p w14:paraId="01F67977" w14:textId="77777777" w:rsidR="00B82322" w:rsidRDefault="00B82322" w:rsidP="00DA5E35">
          <w:pPr>
            <w:rPr>
              <w:noProof/>
            </w:rPr>
          </w:pPr>
          <w:r>
            <w:rPr>
              <w:noProof/>
              <w:lang w:bidi="mr-IN"/>
            </w:rPr>
            <w:drawing>
              <wp:inline distT="0" distB="0" distL="0" distR="0" wp14:anchorId="32FBF237" wp14:editId="0687F34A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14:paraId="679E7204" w14:textId="77777777" w:rsidR="00B82322" w:rsidRDefault="00B82322" w:rsidP="00C83858">
          <w:pPr>
            <w:rPr>
              <w:noProof/>
            </w:rPr>
          </w:pPr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 College of Engineering, Sangamner</w:t>
          </w:r>
        </w:p>
      </w:tc>
    </w:tr>
  </w:tbl>
  <w:p w14:paraId="5436710C" w14:textId="77777777"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F93073"/>
    <w:multiLevelType w:val="hybridMultilevel"/>
    <w:tmpl w:val="8B5A8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534D30"/>
    <w:multiLevelType w:val="hybridMultilevel"/>
    <w:tmpl w:val="EDD47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1F7975"/>
    <w:multiLevelType w:val="hybridMultilevel"/>
    <w:tmpl w:val="EDD47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D6B6268"/>
    <w:multiLevelType w:val="hybridMultilevel"/>
    <w:tmpl w:val="EDD47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3D3D63"/>
    <w:multiLevelType w:val="hybridMultilevel"/>
    <w:tmpl w:val="EDD47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AE1DD7"/>
    <w:multiLevelType w:val="hybridMultilevel"/>
    <w:tmpl w:val="EDD47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84946774">
    <w:abstractNumId w:val="13"/>
  </w:num>
  <w:num w:numId="2" w16cid:durableId="1844785248">
    <w:abstractNumId w:val="9"/>
  </w:num>
  <w:num w:numId="3" w16cid:durableId="1667392730">
    <w:abstractNumId w:val="3"/>
  </w:num>
  <w:num w:numId="4" w16cid:durableId="488399869">
    <w:abstractNumId w:val="4"/>
  </w:num>
  <w:num w:numId="5" w16cid:durableId="1637755571">
    <w:abstractNumId w:val="7"/>
  </w:num>
  <w:num w:numId="6" w16cid:durableId="690035005">
    <w:abstractNumId w:val="6"/>
  </w:num>
  <w:num w:numId="7" w16cid:durableId="2067026630">
    <w:abstractNumId w:val="11"/>
  </w:num>
  <w:num w:numId="8" w16cid:durableId="675500958">
    <w:abstractNumId w:val="2"/>
  </w:num>
  <w:num w:numId="9" w16cid:durableId="1752387922">
    <w:abstractNumId w:val="12"/>
  </w:num>
  <w:num w:numId="10" w16cid:durableId="286619854">
    <w:abstractNumId w:val="5"/>
  </w:num>
  <w:num w:numId="11" w16cid:durableId="46536698">
    <w:abstractNumId w:val="10"/>
  </w:num>
  <w:num w:numId="12" w16cid:durableId="1530339053">
    <w:abstractNumId w:val="1"/>
  </w:num>
  <w:num w:numId="13" w16cid:durableId="263391745">
    <w:abstractNumId w:val="8"/>
  </w:num>
  <w:num w:numId="14" w16cid:durableId="694242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kwNK4FAErug3ctAAAA"/>
  </w:docVars>
  <w:rsids>
    <w:rsidRoot w:val="00B76EB1"/>
    <w:rsid w:val="00010872"/>
    <w:rsid w:val="000117B6"/>
    <w:rsid w:val="00014B02"/>
    <w:rsid w:val="0006788A"/>
    <w:rsid w:val="00077FA6"/>
    <w:rsid w:val="000C2748"/>
    <w:rsid w:val="000D6E96"/>
    <w:rsid w:val="000E4916"/>
    <w:rsid w:val="00143E7A"/>
    <w:rsid w:val="001519F9"/>
    <w:rsid w:val="00151DB0"/>
    <w:rsid w:val="001D49C7"/>
    <w:rsid w:val="001E6616"/>
    <w:rsid w:val="00214B2F"/>
    <w:rsid w:val="00255C9E"/>
    <w:rsid w:val="0026179F"/>
    <w:rsid w:val="00265E53"/>
    <w:rsid w:val="00276D91"/>
    <w:rsid w:val="002A28ED"/>
    <w:rsid w:val="002B02C2"/>
    <w:rsid w:val="002B1CA5"/>
    <w:rsid w:val="002E14F1"/>
    <w:rsid w:val="002F6D55"/>
    <w:rsid w:val="0031094A"/>
    <w:rsid w:val="00324FA5"/>
    <w:rsid w:val="00330DE9"/>
    <w:rsid w:val="0033169A"/>
    <w:rsid w:val="00334269"/>
    <w:rsid w:val="003470EB"/>
    <w:rsid w:val="003542EA"/>
    <w:rsid w:val="00367F78"/>
    <w:rsid w:val="00372951"/>
    <w:rsid w:val="0038013E"/>
    <w:rsid w:val="003836AC"/>
    <w:rsid w:val="003B36B3"/>
    <w:rsid w:val="003D6A4B"/>
    <w:rsid w:val="0041287F"/>
    <w:rsid w:val="00416BD6"/>
    <w:rsid w:val="00417F17"/>
    <w:rsid w:val="0044298F"/>
    <w:rsid w:val="004533D5"/>
    <w:rsid w:val="00463468"/>
    <w:rsid w:val="00497C29"/>
    <w:rsid w:val="004C2422"/>
    <w:rsid w:val="004C639E"/>
    <w:rsid w:val="00511D54"/>
    <w:rsid w:val="005464CB"/>
    <w:rsid w:val="00564213"/>
    <w:rsid w:val="00574217"/>
    <w:rsid w:val="005B0270"/>
    <w:rsid w:val="00690742"/>
    <w:rsid w:val="006938B2"/>
    <w:rsid w:val="006A25EA"/>
    <w:rsid w:val="006A5A47"/>
    <w:rsid w:val="006B2A2D"/>
    <w:rsid w:val="00720BA9"/>
    <w:rsid w:val="007312AD"/>
    <w:rsid w:val="00734543"/>
    <w:rsid w:val="007747F8"/>
    <w:rsid w:val="00780ED0"/>
    <w:rsid w:val="007B6329"/>
    <w:rsid w:val="007D07D1"/>
    <w:rsid w:val="007D1CFE"/>
    <w:rsid w:val="007E7D9E"/>
    <w:rsid w:val="00803EAD"/>
    <w:rsid w:val="00807E5E"/>
    <w:rsid w:val="00817531"/>
    <w:rsid w:val="00827D75"/>
    <w:rsid w:val="008413CE"/>
    <w:rsid w:val="00845874"/>
    <w:rsid w:val="0085386E"/>
    <w:rsid w:val="00886BD1"/>
    <w:rsid w:val="008A27D6"/>
    <w:rsid w:val="008C0909"/>
    <w:rsid w:val="00915ACD"/>
    <w:rsid w:val="00956373"/>
    <w:rsid w:val="00960ACD"/>
    <w:rsid w:val="009D2E8F"/>
    <w:rsid w:val="009E4A9C"/>
    <w:rsid w:val="009E6EB5"/>
    <w:rsid w:val="009E73CD"/>
    <w:rsid w:val="009F0549"/>
    <w:rsid w:val="00A52BE4"/>
    <w:rsid w:val="00A551FC"/>
    <w:rsid w:val="00AB0BBA"/>
    <w:rsid w:val="00AE31B6"/>
    <w:rsid w:val="00B557AF"/>
    <w:rsid w:val="00B6017D"/>
    <w:rsid w:val="00B76EB1"/>
    <w:rsid w:val="00B82322"/>
    <w:rsid w:val="00BB117D"/>
    <w:rsid w:val="00BB56C5"/>
    <w:rsid w:val="00BD27B2"/>
    <w:rsid w:val="00BD5F90"/>
    <w:rsid w:val="00C35B1D"/>
    <w:rsid w:val="00C36668"/>
    <w:rsid w:val="00C814EF"/>
    <w:rsid w:val="00C8309E"/>
    <w:rsid w:val="00C83858"/>
    <w:rsid w:val="00C87DD5"/>
    <w:rsid w:val="00C963F8"/>
    <w:rsid w:val="00CB3B1D"/>
    <w:rsid w:val="00CD044C"/>
    <w:rsid w:val="00D01D71"/>
    <w:rsid w:val="00D33CB5"/>
    <w:rsid w:val="00D56468"/>
    <w:rsid w:val="00D76E6A"/>
    <w:rsid w:val="00D9065B"/>
    <w:rsid w:val="00DA53E3"/>
    <w:rsid w:val="00DA5E35"/>
    <w:rsid w:val="00DA6EAD"/>
    <w:rsid w:val="00DE6537"/>
    <w:rsid w:val="00E00FD5"/>
    <w:rsid w:val="00E026D4"/>
    <w:rsid w:val="00E06539"/>
    <w:rsid w:val="00E15EA9"/>
    <w:rsid w:val="00E867CC"/>
    <w:rsid w:val="00EB1B85"/>
    <w:rsid w:val="00EC3F59"/>
    <w:rsid w:val="00EC6A66"/>
    <w:rsid w:val="00F211EE"/>
    <w:rsid w:val="00F34E08"/>
    <w:rsid w:val="00F3502A"/>
    <w:rsid w:val="00F419BC"/>
    <w:rsid w:val="00F4787C"/>
    <w:rsid w:val="00F545B8"/>
    <w:rsid w:val="00F807F6"/>
    <w:rsid w:val="00F82979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47C5F8"/>
  <w15:docId w15:val="{5A229B44-FE2F-4912-95E9-1F433F04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5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Ramesh Pawase</cp:lastModifiedBy>
  <cp:revision>36</cp:revision>
  <cp:lastPrinted>2021-04-09T06:31:00Z</cp:lastPrinted>
  <dcterms:created xsi:type="dcterms:W3CDTF">2021-04-06T08:56:00Z</dcterms:created>
  <dcterms:modified xsi:type="dcterms:W3CDTF">2024-11-30T06:22:00Z</dcterms:modified>
</cp:coreProperties>
</file>